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CB17B6">
        <w:rPr>
          <w:b/>
          <w:lang w:val="es-MX"/>
        </w:rPr>
        <w:t xml:space="preserve">16 </w:t>
      </w:r>
      <w:r w:rsidR="009876D4">
        <w:rPr>
          <w:b/>
          <w:lang w:val="es-MX"/>
        </w:rPr>
        <w:t>de</w:t>
      </w:r>
      <w:r w:rsidR="00CB17B6">
        <w:rPr>
          <w:b/>
          <w:lang w:val="es-MX"/>
        </w:rPr>
        <w:t xml:space="preserve"> May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E90393">
        <w:rPr>
          <w:b/>
          <w:lang w:val="es-MX"/>
        </w:rPr>
        <w:t>Octav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May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>Seguimiento y revisión del  sector Turismo del Plan Municipal de Desarrollo</w:t>
      </w:r>
      <w:r w:rsidR="00E90393" w:rsidRPr="00E90393">
        <w:rPr>
          <w:rFonts w:ascii="Arial" w:hAnsi="Arial" w:cs="Arial"/>
          <w:lang w:val="es-MX"/>
        </w:rPr>
        <w:t xml:space="preserve">. </w:t>
      </w:r>
      <w:r w:rsidRPr="00522FD0">
        <w:rPr>
          <w:lang w:val="es-MX"/>
        </w:rPr>
        <w:t xml:space="preserve">- - </w:t>
      </w:r>
      <w:r w:rsidR="008B0E91">
        <w:rPr>
          <w:lang w:val="es-MX"/>
        </w:rPr>
        <w:t xml:space="preserve">- - - - - - - - - - - - - - - - - - </w:t>
      </w:r>
      <w:r w:rsidR="007C7072">
        <w:rPr>
          <w:lang w:val="es-MX"/>
        </w:rPr>
        <w:t xml:space="preserve">- - - - - - - - </w:t>
      </w:r>
      <w:r w:rsidR="0019272C">
        <w:rPr>
          <w:lang w:val="es-MX"/>
        </w:rPr>
        <w:t xml:space="preserve">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64EF" w:rsidRDefault="00E064EF">
      <w:pPr>
        <w:spacing w:after="0"/>
      </w:pPr>
      <w:r>
        <w:separator/>
      </w:r>
    </w:p>
  </w:endnote>
  <w:endnote w:type="continuationSeparator" w:id="1">
    <w:p w:rsidR="00E064EF" w:rsidRDefault="00E064E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64EF" w:rsidRDefault="00E064EF">
      <w:r>
        <w:separator/>
      </w:r>
    </w:p>
  </w:footnote>
  <w:footnote w:type="continuationSeparator" w:id="1">
    <w:p w:rsidR="00E064EF" w:rsidRDefault="00E064E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95938"/>
    <w:rsid w:val="00310A0B"/>
    <w:rsid w:val="003F0F6C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A3331"/>
    <w:rsid w:val="006D3741"/>
    <w:rsid w:val="006F0E22"/>
    <w:rsid w:val="007143B5"/>
    <w:rsid w:val="00784D58"/>
    <w:rsid w:val="007A6382"/>
    <w:rsid w:val="007C7072"/>
    <w:rsid w:val="0086322D"/>
    <w:rsid w:val="008B0E91"/>
    <w:rsid w:val="008D6863"/>
    <w:rsid w:val="009151A2"/>
    <w:rsid w:val="0096129E"/>
    <w:rsid w:val="009876D4"/>
    <w:rsid w:val="009D4394"/>
    <w:rsid w:val="00A86D0E"/>
    <w:rsid w:val="00A92958"/>
    <w:rsid w:val="00AA1C79"/>
    <w:rsid w:val="00B86B75"/>
    <w:rsid w:val="00BC48D5"/>
    <w:rsid w:val="00C05B7C"/>
    <w:rsid w:val="00C36279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42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25</cp:revision>
  <dcterms:created xsi:type="dcterms:W3CDTF">2019-04-10T04:04:00Z</dcterms:created>
  <dcterms:modified xsi:type="dcterms:W3CDTF">2019-07-29T15:21:00Z</dcterms:modified>
</cp:coreProperties>
</file>